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770EF5">
        <w:rPr>
          <w:rFonts w:ascii="Times New Roman" w:hAnsi="Times New Roman" w:cs="Times New Roman"/>
          <w:b/>
          <w:sz w:val="28"/>
        </w:rPr>
        <w:t>8</w:t>
      </w:r>
      <w:r w:rsidR="00342AAF">
        <w:rPr>
          <w:rFonts w:ascii="Times New Roman" w:hAnsi="Times New Roman" w:cs="Times New Roman"/>
          <w:b/>
          <w:sz w:val="28"/>
        </w:rPr>
        <w:t xml:space="preserve"> (Due </w:t>
      </w:r>
      <w:r w:rsidR="007B3C5D">
        <w:rPr>
          <w:rFonts w:ascii="Times New Roman" w:hAnsi="Times New Roman" w:cs="Times New Roman"/>
          <w:b/>
          <w:sz w:val="28"/>
        </w:rPr>
        <w:t>Oct</w:t>
      </w:r>
      <w:r w:rsidR="00342AAF">
        <w:rPr>
          <w:rFonts w:ascii="Times New Roman" w:hAnsi="Times New Roman" w:cs="Times New Roman"/>
          <w:b/>
          <w:sz w:val="28"/>
        </w:rPr>
        <w:t xml:space="preserve"> </w:t>
      </w:r>
      <w:r w:rsidR="002A2999">
        <w:rPr>
          <w:rFonts w:ascii="Times New Roman" w:hAnsi="Times New Roman" w:cs="Times New Roman"/>
          <w:b/>
          <w:sz w:val="28"/>
        </w:rPr>
        <w:t>2</w:t>
      </w:r>
      <w:r w:rsidR="00770EF5">
        <w:rPr>
          <w:rFonts w:ascii="Times New Roman" w:hAnsi="Times New Roman" w:cs="Times New Roman"/>
          <w:b/>
          <w:sz w:val="28"/>
        </w:rPr>
        <w:t>2</w:t>
      </w:r>
      <w:r w:rsidR="00342AAF">
        <w:rPr>
          <w:rFonts w:ascii="Times New Roman" w:hAnsi="Times New Roman" w:cs="Times New Roman"/>
          <w:b/>
          <w:sz w:val="28"/>
        </w:rPr>
        <w:t xml:space="preserve"> 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</w:t>
      </w:r>
      <w:proofErr w:type="gramStart"/>
      <w:r>
        <w:rPr>
          <w:rFonts w:ascii="Times New Roman" w:hAnsi="Times New Roman" w:cs="Times New Roman"/>
        </w:rPr>
        <w:t>Fall</w:t>
      </w:r>
      <w:proofErr w:type="gramEnd"/>
      <w:r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1</w:t>
      </w:r>
      <w:r w:rsidR="00770EF5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____</w:t>
      </w:r>
      <w:r w:rsidR="00DB6FE7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191442" w:rsidRDefault="00C67B20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lot MST Out-of-State Enrollment on US Map</w:t>
      </w:r>
      <w:r w:rsidR="00191442">
        <w:rPr>
          <w:rFonts w:ascii="Times New Roman" w:hAnsi="Times New Roman" w:cs="Times New Roman"/>
          <w:b/>
          <w:sz w:val="28"/>
          <w:szCs w:val="24"/>
        </w:rPr>
        <w:t xml:space="preserve"> (</w:t>
      </w:r>
      <w:r w:rsidR="00952AAB">
        <w:rPr>
          <w:rFonts w:ascii="Times New Roman" w:hAnsi="Times New Roman" w:cs="Times New Roman"/>
          <w:b/>
          <w:sz w:val="28"/>
          <w:szCs w:val="24"/>
        </w:rPr>
        <w:t>2</w:t>
      </w:r>
      <w:r w:rsidR="00191442">
        <w:rPr>
          <w:rFonts w:ascii="Times New Roman" w:hAnsi="Times New Roman" w:cs="Times New Roman"/>
          <w:b/>
          <w:sz w:val="28"/>
          <w:szCs w:val="24"/>
        </w:rPr>
        <w:t>0 points)</w:t>
      </w:r>
    </w:p>
    <w:p w:rsidR="00522F9E" w:rsidRPr="006644DD" w:rsidRDefault="00522F9E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522F9E" w:rsidRDefault="00191442" w:rsidP="001914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ruction: </w:t>
      </w:r>
    </w:p>
    <w:p w:rsidR="00191442" w:rsidRDefault="00191442" w:rsidP="001914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ish the following tasks</w:t>
      </w:r>
      <w:r w:rsidR="00C67B20">
        <w:rPr>
          <w:rFonts w:ascii="Times New Roman" w:hAnsi="Times New Roman" w:cs="Times New Roman"/>
          <w:sz w:val="24"/>
          <w:szCs w:val="24"/>
        </w:rPr>
        <w:t xml:space="preserve"> to plot MST out-of-state enrollment data on a US map</w:t>
      </w:r>
      <w:r w:rsidRPr="0038696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C67B20">
        <w:rPr>
          <w:rFonts w:ascii="Times New Roman" w:hAnsi="Times New Roman" w:cs="Times New Roman"/>
          <w:sz w:val="24"/>
          <w:szCs w:val="24"/>
        </w:rPr>
        <w:t xml:space="preserve"> following plot shows an example of the required plot. Your final plot can be different from the sample plot.</w:t>
      </w:r>
    </w:p>
    <w:p w:rsidR="00C67B20" w:rsidRDefault="00C67B20" w:rsidP="001914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B20" w:rsidRDefault="00C67B20" w:rsidP="001914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67B2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8734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3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B20" w:rsidRPr="00522F9E" w:rsidRDefault="00522F9E" w:rsidP="00191442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522F9E">
        <w:rPr>
          <w:rFonts w:ascii="Times New Roman" w:hAnsi="Times New Roman" w:cs="Times New Roman"/>
          <w:b/>
          <w:i/>
          <w:sz w:val="24"/>
          <w:szCs w:val="24"/>
        </w:rPr>
        <w:t>Tasks:</w:t>
      </w:r>
    </w:p>
    <w:p w:rsidR="00417E65" w:rsidRDefault="00191442" w:rsidP="00041AA8">
      <w:pPr>
        <w:pStyle w:val="PRQ"/>
      </w:pPr>
      <w:r>
        <w:t xml:space="preserve">Download the </w:t>
      </w:r>
      <w:r w:rsidR="00C67B20">
        <w:t>MST enrollment</w:t>
      </w:r>
      <w:r w:rsidR="001358E4">
        <w:t xml:space="preserve"> </w:t>
      </w:r>
      <w:r w:rsidR="00EA0B82">
        <w:t>file</w:t>
      </w:r>
      <w:r>
        <w:t xml:space="preserve"> “</w:t>
      </w:r>
      <w:r w:rsidR="00C67B20" w:rsidRPr="00C67B20">
        <w:t>mst_enrollment2015.csv</w:t>
      </w:r>
      <w:r>
        <w:t>”</w:t>
      </w:r>
      <w:r w:rsidR="00417E65">
        <w:t>.</w:t>
      </w:r>
    </w:p>
    <w:p w:rsidR="00AE0409" w:rsidRDefault="001358E4" w:rsidP="00041AA8">
      <w:pPr>
        <w:pStyle w:val="PRQ"/>
      </w:pPr>
      <w:r>
        <w:t xml:space="preserve">Read the data file into R. </w:t>
      </w:r>
    </w:p>
    <w:p w:rsidR="00C67B20" w:rsidRDefault="00C67B20" w:rsidP="00041AA8">
      <w:pPr>
        <w:pStyle w:val="PRQ"/>
      </w:pPr>
      <w:r>
        <w:t xml:space="preserve">Use </w:t>
      </w:r>
      <w:proofErr w:type="spellStart"/>
      <w:r>
        <w:t>dplyr</w:t>
      </w:r>
      <w:proofErr w:type="spellEnd"/>
      <w:r>
        <w:t>::</w:t>
      </w:r>
      <w:proofErr w:type="gramStart"/>
      <w:r>
        <w:t>filter(</w:t>
      </w:r>
      <w:proofErr w:type="gramEnd"/>
      <w:r>
        <w:t>) to r</w:t>
      </w:r>
      <w:r w:rsidRPr="00C67B20">
        <w:t>emove all non-US data</w:t>
      </w:r>
      <w:r>
        <w:t>.</w:t>
      </w:r>
      <w:r w:rsidR="00522F9E">
        <w:t xml:space="preserve"> </w:t>
      </w:r>
      <w:r w:rsidR="00522F9E" w:rsidRPr="00522F9E">
        <w:rPr>
          <w:color w:val="FF0000"/>
        </w:rPr>
        <w:t>(1 point)</w:t>
      </w:r>
    </w:p>
    <w:p w:rsidR="00C67B20" w:rsidRDefault="00C67B20" w:rsidP="00041AA8">
      <w:pPr>
        <w:pStyle w:val="PRQ"/>
      </w:pPr>
      <w:r>
        <w:t xml:space="preserve">Use </w:t>
      </w:r>
      <w:proofErr w:type="spellStart"/>
      <w:r>
        <w:t>dplyr</w:t>
      </w:r>
      <w:proofErr w:type="spellEnd"/>
      <w:r>
        <w:t>::</w:t>
      </w:r>
      <w:proofErr w:type="gramStart"/>
      <w:r>
        <w:t>filter(</w:t>
      </w:r>
      <w:proofErr w:type="gramEnd"/>
      <w:r>
        <w:t>) to r</w:t>
      </w:r>
      <w:r w:rsidRPr="00C67B20">
        <w:t xml:space="preserve">emove </w:t>
      </w:r>
      <w:r>
        <w:t>data of Missouri (in-state enrollment).</w:t>
      </w:r>
      <w:r w:rsidR="00522F9E" w:rsidRPr="00522F9E">
        <w:rPr>
          <w:color w:val="FF0000"/>
        </w:rPr>
        <w:t xml:space="preserve"> (1 point)</w:t>
      </w:r>
    </w:p>
    <w:p w:rsidR="00C67B20" w:rsidRDefault="00C67B20" w:rsidP="00041AA8">
      <w:pPr>
        <w:pStyle w:val="PRQ"/>
      </w:pPr>
      <w:r>
        <w:lastRenderedPageBreak/>
        <w:t xml:space="preserve">Use </w:t>
      </w:r>
      <w:proofErr w:type="spellStart"/>
      <w:r>
        <w:t>tidyr</w:t>
      </w:r>
      <w:proofErr w:type="spellEnd"/>
      <w:r>
        <w:t xml:space="preserve"> package to reshape the dataset by transform</w:t>
      </w:r>
      <w:r w:rsidR="00B87627">
        <w:t>ing</w:t>
      </w:r>
      <w:r>
        <w:t xml:space="preserve"> it from wide format to long format</w:t>
      </w:r>
      <w:r w:rsidR="00B87627">
        <w:t xml:space="preserve">, </w:t>
      </w:r>
      <w:r>
        <w:t>using “Year”</w:t>
      </w:r>
      <w:r w:rsidR="00B87627">
        <w:t xml:space="preserve"> as </w:t>
      </w:r>
      <w:r>
        <w:t>key and “Enroll” as value.</w:t>
      </w:r>
      <w:r w:rsidR="00522F9E" w:rsidRPr="00522F9E">
        <w:rPr>
          <w:color w:val="FF0000"/>
        </w:rPr>
        <w:t xml:space="preserve"> (</w:t>
      </w:r>
      <w:r w:rsidR="00522F9E">
        <w:rPr>
          <w:color w:val="FF0000"/>
        </w:rPr>
        <w:t>2</w:t>
      </w:r>
      <w:r w:rsidR="00522F9E" w:rsidRPr="00522F9E">
        <w:rPr>
          <w:color w:val="FF0000"/>
        </w:rPr>
        <w:t xml:space="preserve"> point</w:t>
      </w:r>
      <w:r w:rsidR="00BA5622">
        <w:rPr>
          <w:color w:val="FF0000"/>
        </w:rPr>
        <w:t>s</w:t>
      </w:r>
      <w:r w:rsidR="00522F9E" w:rsidRPr="00522F9E">
        <w:rPr>
          <w:color w:val="FF0000"/>
        </w:rPr>
        <w:t>)</w:t>
      </w:r>
    </w:p>
    <w:p w:rsidR="00C67B20" w:rsidRPr="00522F9E" w:rsidRDefault="00C67B20" w:rsidP="00041AA8">
      <w:pPr>
        <w:pStyle w:val="PRQ"/>
      </w:pPr>
      <w:r>
        <w:t xml:space="preserve">Use </w:t>
      </w:r>
      <w:proofErr w:type="spellStart"/>
      <w:r>
        <w:t>dplyr</w:t>
      </w:r>
      <w:proofErr w:type="spellEnd"/>
      <w:r>
        <w:t xml:space="preserve"> package to aggregate enrollment data into state level, i.e. calculate total enrollment for each state.</w:t>
      </w:r>
      <w:r w:rsidR="00522F9E" w:rsidRPr="00522F9E">
        <w:rPr>
          <w:color w:val="FF0000"/>
        </w:rPr>
        <w:t xml:space="preserve"> (</w:t>
      </w:r>
      <w:r w:rsidR="00522F9E">
        <w:rPr>
          <w:color w:val="FF0000"/>
        </w:rPr>
        <w:t>2</w:t>
      </w:r>
      <w:r w:rsidR="00522F9E" w:rsidRPr="00522F9E">
        <w:rPr>
          <w:color w:val="FF0000"/>
        </w:rPr>
        <w:t xml:space="preserve"> point</w:t>
      </w:r>
      <w:r w:rsidR="00BA5622">
        <w:rPr>
          <w:color w:val="FF0000"/>
        </w:rPr>
        <w:t>s</w:t>
      </w:r>
      <w:r w:rsidR="00522F9E" w:rsidRPr="00522F9E">
        <w:rPr>
          <w:color w:val="FF0000"/>
        </w:rPr>
        <w:t>)</w:t>
      </w:r>
    </w:p>
    <w:p w:rsidR="00522F9E" w:rsidRPr="00522F9E" w:rsidRDefault="00522F9E" w:rsidP="00041AA8">
      <w:pPr>
        <w:pStyle w:val="PRQ"/>
      </w:pPr>
      <w:r w:rsidRPr="00522F9E">
        <w:t xml:space="preserve">List top 6 states from which the out-of-state students come (year 2011 through 2015). Fill the following table. </w:t>
      </w:r>
      <w:r>
        <w:rPr>
          <w:color w:val="FF0000"/>
        </w:rPr>
        <w:t>(2 point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3"/>
        <w:gridCol w:w="2430"/>
        <w:gridCol w:w="2970"/>
      </w:tblGrid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Rank</w:t>
            </w:r>
          </w:p>
        </w:tc>
        <w:tc>
          <w:tcPr>
            <w:tcW w:w="2430" w:type="dxa"/>
          </w:tcPr>
          <w:p w:rsidR="00522F9E" w:rsidRDefault="00522F9E" w:rsidP="00041AA8">
            <w:pPr>
              <w:pStyle w:val="PRQ"/>
            </w:pPr>
            <w:r>
              <w:t>State (Non-Missouri)</w:t>
            </w:r>
          </w:p>
        </w:tc>
        <w:tc>
          <w:tcPr>
            <w:tcW w:w="2970" w:type="dxa"/>
          </w:tcPr>
          <w:p w:rsidR="00522F9E" w:rsidRDefault="00522F9E" w:rsidP="00041AA8">
            <w:pPr>
              <w:pStyle w:val="PRQ"/>
            </w:pPr>
            <w:r>
              <w:t>Total Enrollment at MST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1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Illinois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 w:rsidRPr="00D10568">
              <w:t>2532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2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Texas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>
              <w:t>697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3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Kansas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>
              <w:t>621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4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California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>
              <w:t>276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5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Washington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>
              <w:t>270</w:t>
            </w:r>
          </w:p>
        </w:tc>
      </w:tr>
      <w:tr w:rsidR="00522F9E" w:rsidTr="00522F9E">
        <w:trPr>
          <w:jc w:val="center"/>
        </w:trPr>
        <w:tc>
          <w:tcPr>
            <w:tcW w:w="1368" w:type="dxa"/>
          </w:tcPr>
          <w:p w:rsidR="00522F9E" w:rsidRDefault="00522F9E" w:rsidP="00041AA8">
            <w:pPr>
              <w:pStyle w:val="PRQ"/>
            </w:pPr>
            <w:r>
              <w:t>6</w:t>
            </w:r>
          </w:p>
        </w:tc>
        <w:tc>
          <w:tcPr>
            <w:tcW w:w="2430" w:type="dxa"/>
          </w:tcPr>
          <w:p w:rsidR="00522F9E" w:rsidRDefault="00D10568" w:rsidP="00041AA8">
            <w:pPr>
              <w:pStyle w:val="PRQ"/>
            </w:pPr>
            <w:r>
              <w:t>Oklahoma</w:t>
            </w:r>
          </w:p>
        </w:tc>
        <w:tc>
          <w:tcPr>
            <w:tcW w:w="2970" w:type="dxa"/>
          </w:tcPr>
          <w:p w:rsidR="00522F9E" w:rsidRDefault="00D10568" w:rsidP="00041AA8">
            <w:pPr>
              <w:pStyle w:val="PRQ"/>
            </w:pPr>
            <w:r>
              <w:t>267</w:t>
            </w:r>
          </w:p>
        </w:tc>
      </w:tr>
    </w:tbl>
    <w:p w:rsidR="00522F9E" w:rsidRPr="00522F9E" w:rsidRDefault="00522F9E" w:rsidP="00041AA8">
      <w:pPr>
        <w:pStyle w:val="PRQ"/>
      </w:pPr>
    </w:p>
    <w:p w:rsidR="00C67B20" w:rsidRPr="00522F9E" w:rsidRDefault="00C67B20" w:rsidP="00041AA8">
      <w:pPr>
        <w:pStyle w:val="PRQ"/>
      </w:pPr>
      <w:r>
        <w:t>Use ggplot2 package to draw the MST out-of-state enrollment plot</w:t>
      </w:r>
      <w:r w:rsidR="00034EEA">
        <w:t xml:space="preserve"> on the US states map</w:t>
      </w:r>
      <w:r>
        <w:t>.</w:t>
      </w:r>
      <w:r w:rsidR="00522F9E">
        <w:t xml:space="preserve"> Paste your plot in the following box. </w:t>
      </w:r>
      <w:r w:rsidR="00522F9E" w:rsidRPr="00522F9E">
        <w:rPr>
          <w:color w:val="FF0000"/>
        </w:rPr>
        <w:t>(</w:t>
      </w:r>
      <w:r w:rsidR="00D353D3">
        <w:rPr>
          <w:color w:val="FF0000"/>
        </w:rPr>
        <w:t>10</w:t>
      </w:r>
      <w:r w:rsidR="00522F9E" w:rsidRPr="00522F9E">
        <w:rPr>
          <w:color w:val="FF0000"/>
        </w:rPr>
        <w:t xml:space="preserve">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522F9E" w:rsidTr="00522F9E">
        <w:tc>
          <w:tcPr>
            <w:tcW w:w="9576" w:type="dxa"/>
          </w:tcPr>
          <w:p w:rsidR="00522F9E" w:rsidRDefault="00041AA8" w:rsidP="00041AA8">
            <w:pPr>
              <w:pStyle w:val="PRQ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943600" cy="37960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Map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9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</w:tc>
      </w:tr>
    </w:tbl>
    <w:p w:rsidR="00522F9E" w:rsidRDefault="00522F9E" w:rsidP="00041AA8">
      <w:pPr>
        <w:pStyle w:val="PRQ"/>
      </w:pPr>
    </w:p>
    <w:p w:rsidR="00987F51" w:rsidRPr="00002EAD" w:rsidRDefault="00987F51" w:rsidP="00041AA8">
      <w:pPr>
        <w:pStyle w:val="PRQ"/>
        <w:rPr>
          <w:highlight w:val="yellow"/>
        </w:rPr>
      </w:pPr>
    </w:p>
    <w:p w:rsidR="00191442" w:rsidRPr="00522F9E" w:rsidRDefault="00191442" w:rsidP="00041AA8">
      <w:pPr>
        <w:pStyle w:val="PRQ"/>
      </w:pPr>
      <w:r w:rsidRPr="00522F9E">
        <w:t xml:space="preserve">Paste </w:t>
      </w:r>
      <w:r w:rsidRPr="00522F9E">
        <w:rPr>
          <w:noProof/>
        </w:rPr>
        <w:t>your</w:t>
      </w:r>
      <w:r w:rsidRPr="00522F9E">
        <w:t xml:space="preserve"> R </w:t>
      </w:r>
      <w:r w:rsidR="00770EF5">
        <w:t>markdown</w:t>
      </w:r>
      <w:r w:rsidRPr="00522F9E">
        <w:t xml:space="preserve"> code in the following box</w:t>
      </w:r>
      <w:r w:rsidR="00987F51" w:rsidRPr="00522F9E">
        <w:t xml:space="preserve"> (</w:t>
      </w:r>
      <w:r w:rsidR="00D353D3">
        <w:rPr>
          <w:color w:val="FF0000"/>
        </w:rPr>
        <w:t>1</w:t>
      </w:r>
      <w:r w:rsidR="00987F51" w:rsidRPr="00522F9E">
        <w:rPr>
          <w:color w:val="FF0000"/>
        </w:rPr>
        <w:t xml:space="preserve"> point</w:t>
      </w:r>
      <w:r w:rsidR="00987F51" w:rsidRPr="00522F9E">
        <w:t>)</w:t>
      </w:r>
      <w:r w:rsidRPr="00522F9E">
        <w:t>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9018"/>
      </w:tblGrid>
      <w:tr w:rsidR="00191442" w:rsidRPr="00522F9E" w:rsidTr="00CA620A">
        <w:trPr>
          <w:trHeight w:val="1340"/>
        </w:trPr>
        <w:tc>
          <w:tcPr>
            <w:tcW w:w="9018" w:type="dxa"/>
          </w:tcPr>
          <w:p w:rsidR="00041AA8" w:rsidRDefault="00041AA8" w:rsidP="00041AA8">
            <w:pPr>
              <w:pStyle w:val="PRQ"/>
            </w:pPr>
            <w:r>
              <w:lastRenderedPageBreak/>
              <w:t>---</w:t>
            </w:r>
          </w:p>
          <w:p w:rsidR="00041AA8" w:rsidRDefault="00041AA8" w:rsidP="00041AA8">
            <w:pPr>
              <w:pStyle w:val="PRQ"/>
            </w:pPr>
            <w:r>
              <w:t>title: "Homework 8"</w:t>
            </w:r>
          </w:p>
          <w:p w:rsidR="00041AA8" w:rsidRDefault="00041AA8" w:rsidP="00041AA8">
            <w:pPr>
              <w:pStyle w:val="PRQ"/>
            </w:pPr>
            <w:r>
              <w:t>author: "Adam Forestier"</w:t>
            </w:r>
          </w:p>
          <w:p w:rsidR="00041AA8" w:rsidRDefault="00041AA8" w:rsidP="00041AA8">
            <w:pPr>
              <w:pStyle w:val="PRQ"/>
            </w:pPr>
            <w:r>
              <w:t>date: "October 22, 2017"</w:t>
            </w:r>
          </w:p>
          <w:p w:rsidR="00041AA8" w:rsidRDefault="00041AA8" w:rsidP="00041AA8">
            <w:pPr>
              <w:pStyle w:val="PRQ"/>
            </w:pPr>
            <w:r>
              <w:t xml:space="preserve">output: </w:t>
            </w:r>
            <w:proofErr w:type="spellStart"/>
            <w:r>
              <w:t>html_document</w:t>
            </w:r>
            <w:proofErr w:type="spellEnd"/>
          </w:p>
          <w:p w:rsidR="00041AA8" w:rsidRDefault="00041AA8" w:rsidP="00041AA8">
            <w:pPr>
              <w:pStyle w:val="PRQ"/>
            </w:pPr>
            <w:r>
              <w:t>---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```{r setup, include=FALSE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knitr</w:t>
            </w:r>
            <w:proofErr w:type="spellEnd"/>
            <w:r>
              <w:t>::</w:t>
            </w:r>
            <w:proofErr w:type="spellStart"/>
            <w:r>
              <w:t>opts_chunk$set</w:t>
            </w:r>
            <w:proofErr w:type="spellEnd"/>
            <w:r>
              <w:t>(echo = TRUE, message = F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Clean Environment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rm</w:t>
            </w:r>
            <w:proofErr w:type="spellEnd"/>
            <w:r>
              <w:t>(list = ls()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Load Packages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r>
              <w:t>require(</w:t>
            </w:r>
            <w:proofErr w:type="spellStart"/>
            <w:r>
              <w:t>dplyr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r>
              <w:t>require(</w:t>
            </w:r>
            <w:proofErr w:type="spellStart"/>
            <w:r>
              <w:t>magrittr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r>
              <w:t>require(ggplot2)</w:t>
            </w:r>
          </w:p>
          <w:p w:rsidR="00041AA8" w:rsidRDefault="00041AA8" w:rsidP="00041AA8">
            <w:pPr>
              <w:pStyle w:val="PRQ"/>
            </w:pPr>
            <w:r>
              <w:t>require(</w:t>
            </w:r>
            <w:proofErr w:type="spellStart"/>
            <w:r>
              <w:t>tidyr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r>
              <w:t>require(maps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# Read MST Enrollment data 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</w:t>
            </w:r>
            <w:proofErr w:type="spellEnd"/>
            <w:r>
              <w:t xml:space="preserve"> &lt;- read.csv("mst_enrollment2015.csv")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Show structure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str</w:t>
            </w:r>
            <w:proofErr w:type="spellEnd"/>
            <w:r>
              <w:t>(</w:t>
            </w:r>
            <w:proofErr w:type="spellStart"/>
            <w:r>
              <w:t>mst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r>
              <w:lastRenderedPageBreak/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Remove not US Data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$Country</w:t>
            </w:r>
            <w:proofErr w:type="spellEnd"/>
            <w:r>
              <w:t xml:space="preserve"> == "United States"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Remove Missouri Data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_us$State</w:t>
            </w:r>
            <w:proofErr w:type="spellEnd"/>
            <w:r>
              <w:t xml:space="preserve"> != "Missouri"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Load State Map Data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r>
              <w:t># Create a data frame of map data for all states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us_states</w:t>
            </w:r>
            <w:proofErr w:type="spellEnd"/>
            <w:r>
              <w:t xml:space="preserve"> &lt;- </w:t>
            </w:r>
            <w:proofErr w:type="spellStart"/>
            <w:r>
              <w:t>map_data</w:t>
            </w:r>
            <w:proofErr w:type="spellEnd"/>
            <w:r>
              <w:t>("state")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List all states in map dataset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ap_state</w:t>
            </w:r>
            <w:proofErr w:type="spellEnd"/>
            <w:r>
              <w:t xml:space="preserve"> &lt;- unique(</w:t>
            </w:r>
            <w:proofErr w:type="spellStart"/>
            <w:r>
              <w:t>us_states$region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ap_state</w:t>
            </w:r>
            <w:proofErr w:type="spellEnd"/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We see that Armed Forces Europe, Armed Forces Pacific, Hawaii, and Alaska aren't in the map package so we need to remove them 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_us$State</w:t>
            </w:r>
            <w:proofErr w:type="spellEnd"/>
            <w:r>
              <w:t xml:space="preserve"> != "Armed Forces Europe")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_us$State</w:t>
            </w:r>
            <w:proofErr w:type="spellEnd"/>
            <w:r>
              <w:t xml:space="preserve"> != "Armed Forces Pacific")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_us$State</w:t>
            </w:r>
            <w:proofErr w:type="spellEnd"/>
            <w:r>
              <w:t xml:space="preserve"> != "Alaska")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mst_us$State</w:t>
            </w:r>
            <w:proofErr w:type="spellEnd"/>
            <w:r>
              <w:t xml:space="preserve"> != "Hawaii"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Reshape the dataset by transforming it from wide format to long format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_long</w:t>
            </w:r>
            <w:proofErr w:type="spellEnd"/>
            <w:r>
              <w:t xml:space="preserve"> &lt;- </w:t>
            </w:r>
            <w:proofErr w:type="spellStart"/>
            <w:r>
              <w:t>mst_us</w:t>
            </w:r>
            <w:proofErr w:type="spellEnd"/>
            <w:r>
              <w:t xml:space="preserve"> %&gt;% gather(Year, Enroll, X2011, X2012, X2013, X2014, X2015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lower </w:t>
            </w:r>
            <w:proofErr w:type="spellStart"/>
            <w:r>
              <w:t>capitilization</w:t>
            </w:r>
            <w:proofErr w:type="spellEnd"/>
            <w:r>
              <w:t xml:space="preserve"> on State names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mst_us_long$State</w:t>
            </w:r>
            <w:proofErr w:type="spellEnd"/>
            <w:r>
              <w:t xml:space="preserve"> &lt;- </w:t>
            </w:r>
            <w:proofErr w:type="spellStart"/>
            <w:r>
              <w:t>tolower</w:t>
            </w:r>
            <w:proofErr w:type="spellEnd"/>
            <w:r>
              <w:t>(</w:t>
            </w:r>
            <w:proofErr w:type="spellStart"/>
            <w:r>
              <w:t>mst_us_long$State</w:t>
            </w:r>
            <w:proofErr w:type="spellEnd"/>
            <w:r>
              <w:t>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# Aggregate enrollment data into state level, i.e. calculate total enrollment for each state using </w:t>
            </w:r>
            <w:proofErr w:type="spellStart"/>
            <w:r>
              <w:t>dplyr</w:t>
            </w:r>
            <w:proofErr w:type="spellEnd"/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r>
              <w:t># Aggregate data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by_state</w:t>
            </w:r>
            <w:proofErr w:type="spellEnd"/>
            <w:r>
              <w:t xml:space="preserve"> &lt;- </w:t>
            </w:r>
            <w:proofErr w:type="spellStart"/>
            <w:r>
              <w:t>group_by</w:t>
            </w:r>
            <w:proofErr w:type="spellEnd"/>
            <w:r>
              <w:t>(</w:t>
            </w:r>
            <w:proofErr w:type="spellStart"/>
            <w:r>
              <w:t>mst_us_long</w:t>
            </w:r>
            <w:proofErr w:type="spellEnd"/>
            <w:r>
              <w:t>, State)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enrollment_count</w:t>
            </w:r>
            <w:proofErr w:type="spellEnd"/>
            <w:r>
              <w:t xml:space="preserve"> &lt;- </w:t>
            </w:r>
            <w:proofErr w:type="spellStart"/>
            <w:r>
              <w:t>summarise</w:t>
            </w:r>
            <w:proofErr w:type="spellEnd"/>
            <w:r>
              <w:t>(</w:t>
            </w:r>
            <w:proofErr w:type="spellStart"/>
            <w:r>
              <w:t>by_state</w:t>
            </w:r>
            <w:proofErr w:type="spellEnd"/>
            <w:r>
              <w:t>, pop = sum(Enroll))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# Show top 6 enrollment states </w:t>
            </w:r>
          </w:p>
          <w:p w:rsidR="00041AA8" w:rsidRDefault="00041AA8" w:rsidP="00041AA8">
            <w:pPr>
              <w:pStyle w:val="PRQ"/>
            </w:pPr>
            <w:r>
              <w:t>head(</w:t>
            </w:r>
            <w:proofErr w:type="spellStart"/>
            <w:r>
              <w:t>enrollment_count</w:t>
            </w:r>
            <w:proofErr w:type="spellEnd"/>
            <w:r>
              <w:t>[order(</w:t>
            </w:r>
            <w:proofErr w:type="spellStart"/>
            <w:r>
              <w:t>enrollment_count$pop</w:t>
            </w:r>
            <w:proofErr w:type="spellEnd"/>
            <w:r>
              <w:t>, decreasing = T),]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# MST out-of-state enrollment plot on the US states map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Merge Data Sets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r>
              <w:t xml:space="preserve"># Rename Columns of </w:t>
            </w:r>
            <w:proofErr w:type="spellStart"/>
            <w:r>
              <w:t>us_states</w:t>
            </w:r>
            <w:proofErr w:type="spellEnd"/>
            <w:r>
              <w:t xml:space="preserve"> for merging purposes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colnames</w:t>
            </w:r>
            <w:proofErr w:type="spellEnd"/>
            <w:r>
              <w:t>(</w:t>
            </w:r>
            <w:proofErr w:type="spellStart"/>
            <w:r>
              <w:t>us_states</w:t>
            </w:r>
            <w:proofErr w:type="spellEnd"/>
            <w:r>
              <w:t>) &lt;- c("long", "</w:t>
            </w:r>
            <w:proofErr w:type="spellStart"/>
            <w:r>
              <w:t>lat</w:t>
            </w:r>
            <w:proofErr w:type="spellEnd"/>
            <w:r>
              <w:t>", "group", "order", "State", "</w:t>
            </w:r>
            <w:proofErr w:type="spellStart"/>
            <w:r>
              <w:t>subregion</w:t>
            </w:r>
            <w:proofErr w:type="spellEnd"/>
            <w:r>
              <w:t>")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 xml:space="preserve"># Merge </w:t>
            </w:r>
            <w:proofErr w:type="spellStart"/>
            <w:r>
              <w:t>Enrollment_Count</w:t>
            </w:r>
            <w:proofErr w:type="spellEnd"/>
            <w:r>
              <w:t xml:space="preserve"> and </w:t>
            </w:r>
            <w:proofErr w:type="spellStart"/>
            <w:r>
              <w:t>us_states</w:t>
            </w:r>
            <w:proofErr w:type="spellEnd"/>
            <w:r>
              <w:t xml:space="preserve"> for map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lastRenderedPageBreak/>
              <w:t>pop_map</w:t>
            </w:r>
            <w:proofErr w:type="spellEnd"/>
            <w:r>
              <w:t xml:space="preserve"> &lt;- merge(</w:t>
            </w:r>
            <w:proofErr w:type="spellStart"/>
            <w:r>
              <w:t>us_states</w:t>
            </w:r>
            <w:proofErr w:type="spellEnd"/>
            <w:r>
              <w:t xml:space="preserve">, </w:t>
            </w:r>
            <w:proofErr w:type="spellStart"/>
            <w:r>
              <w:t>enrollment_count</w:t>
            </w:r>
            <w:proofErr w:type="spellEnd"/>
            <w:r>
              <w:t>, by="State")</w:t>
            </w:r>
          </w:p>
          <w:p w:rsidR="00041AA8" w:rsidRDefault="00041AA8" w:rsidP="00041AA8">
            <w:pPr>
              <w:pStyle w:val="PRQ"/>
            </w:pPr>
            <w:r>
              <w:t>```</w:t>
            </w: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</w:p>
          <w:p w:rsidR="00041AA8" w:rsidRDefault="00041AA8" w:rsidP="00041AA8">
            <w:pPr>
              <w:pStyle w:val="PRQ"/>
            </w:pPr>
            <w:r>
              <w:t>Create Map Visualization</w:t>
            </w:r>
          </w:p>
          <w:p w:rsidR="00041AA8" w:rsidRDefault="00041AA8" w:rsidP="00041AA8">
            <w:pPr>
              <w:pStyle w:val="PRQ"/>
            </w:pPr>
            <w:r>
              <w:t>```{r}</w:t>
            </w:r>
          </w:p>
          <w:p w:rsidR="00041AA8" w:rsidRDefault="00041AA8" w:rsidP="00041AA8">
            <w:pPr>
              <w:pStyle w:val="PRQ"/>
            </w:pPr>
            <w:proofErr w:type="spellStart"/>
            <w:r>
              <w:t>ggplot</w:t>
            </w:r>
            <w:proofErr w:type="spellEnd"/>
            <w:r>
              <w:t xml:space="preserve">() + </w:t>
            </w:r>
          </w:p>
          <w:p w:rsidR="00041AA8" w:rsidRDefault="00041AA8" w:rsidP="00041AA8">
            <w:pPr>
              <w:pStyle w:val="PRQ"/>
            </w:pPr>
            <w:r>
              <w:t xml:space="preserve">  </w:t>
            </w:r>
            <w:proofErr w:type="spellStart"/>
            <w:r>
              <w:t>geom_polygon</w:t>
            </w:r>
            <w:proofErr w:type="spellEnd"/>
            <w:r>
              <w:t xml:space="preserve">(data = </w:t>
            </w:r>
            <w:proofErr w:type="spellStart"/>
            <w:r>
              <w:t>pop_map</w:t>
            </w:r>
            <w:proofErr w:type="spellEnd"/>
            <w:r>
              <w:t>,</w:t>
            </w:r>
          </w:p>
          <w:p w:rsidR="00041AA8" w:rsidRDefault="00041AA8" w:rsidP="00041AA8">
            <w:pPr>
              <w:pStyle w:val="PRQ"/>
            </w:pPr>
            <w:bookmarkStart w:id="0" w:name="_GoBack"/>
            <w:bookmarkEnd w:id="0"/>
            <w:r>
              <w:t xml:space="preserve">               </w:t>
            </w:r>
            <w:proofErr w:type="spellStart"/>
            <w:r>
              <w:t>aes</w:t>
            </w:r>
            <w:proofErr w:type="spellEnd"/>
            <w:r>
              <w:t>(x=long, y=</w:t>
            </w:r>
            <w:proofErr w:type="spellStart"/>
            <w:r>
              <w:t>lat</w:t>
            </w:r>
            <w:proofErr w:type="spellEnd"/>
            <w:r>
              <w:t>, group = group, fill=</w:t>
            </w:r>
            <w:proofErr w:type="spellStart"/>
            <w:r>
              <w:t>pop_map$pop</w:t>
            </w:r>
            <w:proofErr w:type="spellEnd"/>
            <w:r>
              <w:t>),</w:t>
            </w:r>
          </w:p>
          <w:p w:rsidR="00041AA8" w:rsidRDefault="00041AA8" w:rsidP="00041AA8">
            <w:pPr>
              <w:pStyle w:val="PRQ"/>
            </w:pPr>
            <w:r>
              <w:t xml:space="preserve">               </w:t>
            </w:r>
            <w:proofErr w:type="spellStart"/>
            <w:r>
              <w:t>colour</w:t>
            </w:r>
            <w:proofErr w:type="spellEnd"/>
            <w:r>
              <w:t xml:space="preserve">="black") + </w:t>
            </w:r>
          </w:p>
          <w:p w:rsidR="00041AA8" w:rsidRDefault="00041AA8" w:rsidP="00041AA8">
            <w:pPr>
              <w:pStyle w:val="PRQ"/>
            </w:pPr>
            <w:r>
              <w:t xml:space="preserve">  </w:t>
            </w:r>
            <w:proofErr w:type="spellStart"/>
            <w:r>
              <w:t>scale_fill_continuous</w:t>
            </w:r>
            <w:proofErr w:type="spellEnd"/>
            <w:r>
              <w:t>(low = "darkslategray1", high = "</w:t>
            </w:r>
            <w:proofErr w:type="spellStart"/>
            <w:r>
              <w:t>darkblue</w:t>
            </w:r>
            <w:proofErr w:type="spellEnd"/>
            <w:r>
              <w:t>", guide="</w:t>
            </w:r>
            <w:proofErr w:type="spellStart"/>
            <w:r>
              <w:t>colorbar</w:t>
            </w:r>
            <w:proofErr w:type="spellEnd"/>
            <w:r>
              <w:t xml:space="preserve">") + </w:t>
            </w:r>
          </w:p>
          <w:p w:rsidR="00041AA8" w:rsidRDefault="00041AA8" w:rsidP="00041AA8">
            <w:pPr>
              <w:pStyle w:val="PRQ"/>
            </w:pPr>
            <w:r>
              <w:t xml:space="preserve">  </w:t>
            </w:r>
            <w:proofErr w:type="spellStart"/>
            <w:r>
              <w:t>theme_bw</w:t>
            </w:r>
            <w:proofErr w:type="spellEnd"/>
            <w:r>
              <w:t>() +</w:t>
            </w:r>
          </w:p>
          <w:p w:rsidR="00041AA8" w:rsidRDefault="00041AA8" w:rsidP="00041AA8">
            <w:pPr>
              <w:pStyle w:val="PRQ"/>
            </w:pPr>
            <w:r>
              <w:t xml:space="preserve">  labs(fill = "Enrollment",</w:t>
            </w:r>
          </w:p>
          <w:p w:rsidR="00041AA8" w:rsidRDefault="00041AA8" w:rsidP="00041AA8">
            <w:pPr>
              <w:pStyle w:val="PRQ"/>
            </w:pPr>
            <w:r>
              <w:t xml:space="preserve">       title = "Missouri S&amp;T Enrollment by State",</w:t>
            </w:r>
          </w:p>
          <w:p w:rsidR="00041AA8" w:rsidRDefault="00041AA8" w:rsidP="00041AA8">
            <w:pPr>
              <w:pStyle w:val="PRQ"/>
            </w:pPr>
            <w:r>
              <w:t xml:space="preserve">       x="", y="") +</w:t>
            </w:r>
          </w:p>
          <w:p w:rsidR="00041AA8" w:rsidRDefault="00041AA8" w:rsidP="00041AA8">
            <w:pPr>
              <w:pStyle w:val="PRQ"/>
            </w:pPr>
            <w:r>
              <w:t xml:space="preserve">  </w:t>
            </w:r>
            <w:proofErr w:type="spellStart"/>
            <w:r>
              <w:t>scale_y_continuous</w:t>
            </w:r>
            <w:proofErr w:type="spellEnd"/>
            <w:r>
              <w:t>(breaks=c()) +</w:t>
            </w:r>
          </w:p>
          <w:p w:rsidR="00041AA8" w:rsidRDefault="00041AA8" w:rsidP="00041AA8">
            <w:pPr>
              <w:pStyle w:val="PRQ"/>
            </w:pPr>
            <w:r>
              <w:t xml:space="preserve">  </w:t>
            </w:r>
            <w:proofErr w:type="spellStart"/>
            <w:r>
              <w:t>scale_x_continuous</w:t>
            </w:r>
            <w:proofErr w:type="spellEnd"/>
            <w:r>
              <w:t xml:space="preserve">(breaks=c()) + </w:t>
            </w:r>
          </w:p>
          <w:p w:rsidR="00041AA8" w:rsidRDefault="00041AA8" w:rsidP="00041AA8">
            <w:pPr>
              <w:pStyle w:val="PRQ"/>
            </w:pPr>
            <w:r>
              <w:t xml:space="preserve">  theme(</w:t>
            </w:r>
            <w:proofErr w:type="spellStart"/>
            <w:r>
              <w:t>panel.border</w:t>
            </w:r>
            <w:proofErr w:type="spellEnd"/>
            <w:r>
              <w:t xml:space="preserve"> =  </w:t>
            </w:r>
            <w:proofErr w:type="spellStart"/>
            <w:r>
              <w:t>element_blank</w:t>
            </w:r>
            <w:proofErr w:type="spellEnd"/>
            <w:r>
              <w:t>())</w:t>
            </w:r>
          </w:p>
          <w:p w:rsidR="00041AA8" w:rsidRDefault="00041AA8" w:rsidP="00041AA8">
            <w:pPr>
              <w:pStyle w:val="PRQ"/>
            </w:pPr>
          </w:p>
          <w:p w:rsidR="00E36295" w:rsidRPr="00522F9E" w:rsidRDefault="00041AA8" w:rsidP="00041AA8">
            <w:pPr>
              <w:pStyle w:val="PRQ"/>
            </w:pPr>
            <w:r>
              <w:t>```</w:t>
            </w:r>
          </w:p>
          <w:p w:rsidR="00481305" w:rsidRDefault="00481305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Default="00522F9E" w:rsidP="00041AA8">
            <w:pPr>
              <w:pStyle w:val="PRQ"/>
            </w:pPr>
          </w:p>
          <w:p w:rsidR="00522F9E" w:rsidRPr="00522F9E" w:rsidRDefault="00522F9E" w:rsidP="00041AA8">
            <w:pPr>
              <w:pStyle w:val="PRQ"/>
            </w:pPr>
          </w:p>
          <w:p w:rsidR="00481305" w:rsidRPr="00522F9E" w:rsidRDefault="00481305" w:rsidP="00041AA8">
            <w:pPr>
              <w:pStyle w:val="PRQ"/>
            </w:pPr>
          </w:p>
          <w:p w:rsidR="00481305" w:rsidRPr="00522F9E" w:rsidRDefault="00481305" w:rsidP="00041AA8">
            <w:pPr>
              <w:pStyle w:val="PRQ"/>
            </w:pPr>
          </w:p>
          <w:p w:rsidR="00481305" w:rsidRPr="00522F9E" w:rsidRDefault="00481305" w:rsidP="00041AA8">
            <w:pPr>
              <w:pStyle w:val="PRQ"/>
            </w:pPr>
          </w:p>
          <w:p w:rsidR="00E36295" w:rsidRPr="00522F9E" w:rsidRDefault="00E36295" w:rsidP="00041AA8">
            <w:pPr>
              <w:pStyle w:val="PRQ"/>
            </w:pPr>
          </w:p>
        </w:tc>
      </w:tr>
    </w:tbl>
    <w:p w:rsidR="00191442" w:rsidRPr="00522F9E" w:rsidRDefault="00191442" w:rsidP="00191442">
      <w:pPr>
        <w:rPr>
          <w:rFonts w:ascii="Times New Roman" w:hAnsi="Times New Roman" w:cs="Times New Roman"/>
          <w:sz w:val="32"/>
          <w:szCs w:val="24"/>
        </w:rPr>
      </w:pPr>
    </w:p>
    <w:p w:rsidR="00191442" w:rsidRPr="00522F9E" w:rsidRDefault="00191442" w:rsidP="00041AA8">
      <w:pPr>
        <w:pStyle w:val="PRQ"/>
      </w:pPr>
      <w:r w:rsidRPr="00522F9E">
        <w:t xml:space="preserve">Upload </w:t>
      </w:r>
      <w:r w:rsidR="006D563D" w:rsidRPr="00522F9E">
        <w:t>this document</w:t>
      </w:r>
      <w:r w:rsidRPr="00522F9E">
        <w:t xml:space="preserve"> with your answers to “Homework </w:t>
      </w:r>
      <w:r w:rsidR="00770EF5">
        <w:t>8</w:t>
      </w:r>
      <w:r w:rsidRPr="00522F9E">
        <w:t>” on Canvas.</w:t>
      </w:r>
    </w:p>
    <w:p w:rsidR="00191442" w:rsidRPr="00522F9E" w:rsidRDefault="00191442" w:rsidP="00041AA8">
      <w:pPr>
        <w:pStyle w:val="PRQ"/>
        <w:rPr>
          <w:sz w:val="32"/>
        </w:rPr>
      </w:pPr>
      <w:r w:rsidRPr="00522F9E">
        <w:t xml:space="preserve">Upload your R </w:t>
      </w:r>
      <w:r w:rsidR="00770EF5">
        <w:t>Markdown</w:t>
      </w:r>
      <w:r w:rsidRPr="00522F9E">
        <w:t xml:space="preserve"> file to “</w:t>
      </w:r>
      <w:r w:rsidRPr="00522F9E">
        <w:rPr>
          <w:u w:val="single"/>
        </w:rPr>
        <w:t xml:space="preserve">Homework </w:t>
      </w:r>
      <w:r w:rsidR="00770EF5">
        <w:rPr>
          <w:u w:val="single"/>
        </w:rPr>
        <w:t>8</w:t>
      </w:r>
      <w:r w:rsidRPr="00522F9E">
        <w:t>” on Canvas. (</w:t>
      </w:r>
      <w:r w:rsidR="00D353D3">
        <w:rPr>
          <w:color w:val="FF0000"/>
        </w:rPr>
        <w:t>1</w:t>
      </w:r>
      <w:r w:rsidR="00BA5622">
        <w:rPr>
          <w:color w:val="FF0000"/>
        </w:rPr>
        <w:t xml:space="preserve"> point</w:t>
      </w:r>
      <w:r w:rsidRPr="00522F9E">
        <w:t>)</w:t>
      </w:r>
    </w:p>
    <w:p w:rsidR="00191442" w:rsidRDefault="00191442" w:rsidP="006C7E7A">
      <w:pPr>
        <w:rPr>
          <w:rFonts w:ascii="Times New Roman" w:hAnsi="Times New Roman" w:cs="Times New Roman"/>
          <w:sz w:val="24"/>
          <w:szCs w:val="24"/>
        </w:rPr>
      </w:pPr>
    </w:p>
    <w:sectPr w:rsidR="0019144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3CC0" w:rsidRDefault="00893CC0" w:rsidP="00CF64ED">
      <w:r>
        <w:separator/>
      </w:r>
    </w:p>
  </w:endnote>
  <w:endnote w:type="continuationSeparator" w:id="0">
    <w:p w:rsidR="00893CC0" w:rsidRDefault="00893CC0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41AA8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41AA8">
              <w:rPr>
                <w:rFonts w:ascii="Times New Roman" w:hAnsi="Times New Roman" w:cs="Times New Roman"/>
                <w:bCs/>
                <w:noProof/>
              </w:rPr>
              <w:t>8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3CC0" w:rsidRDefault="00893CC0" w:rsidP="00CF64ED">
      <w:r>
        <w:separator/>
      </w:r>
    </w:p>
  </w:footnote>
  <w:footnote w:type="continuationSeparator" w:id="0">
    <w:p w:rsidR="00893CC0" w:rsidRDefault="00893CC0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26E7"/>
    <w:multiLevelType w:val="hybridMultilevel"/>
    <w:tmpl w:val="E6527108"/>
    <w:lvl w:ilvl="0" w:tplc="C9FEB26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725530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5437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F53998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103B2F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0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112E4"/>
    <w:multiLevelType w:val="hybridMultilevel"/>
    <w:tmpl w:val="C9A08064"/>
    <w:lvl w:ilvl="0" w:tplc="839C74F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1F22C0C0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3846E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C02F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C4A9B"/>
    <w:multiLevelType w:val="hybridMultilevel"/>
    <w:tmpl w:val="A5DC8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8332E"/>
    <w:multiLevelType w:val="hybridMultilevel"/>
    <w:tmpl w:val="01BE2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73BDA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4C0BE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8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8"/>
  </w:num>
  <w:num w:numId="2">
    <w:abstractNumId w:val="5"/>
  </w:num>
  <w:num w:numId="3">
    <w:abstractNumId w:val="9"/>
  </w:num>
  <w:num w:numId="4">
    <w:abstractNumId w:val="28"/>
  </w:num>
  <w:num w:numId="5">
    <w:abstractNumId w:val="3"/>
  </w:num>
  <w:num w:numId="6">
    <w:abstractNumId w:val="18"/>
  </w:num>
  <w:num w:numId="7">
    <w:abstractNumId w:val="27"/>
  </w:num>
  <w:num w:numId="8">
    <w:abstractNumId w:val="40"/>
  </w:num>
  <w:num w:numId="9">
    <w:abstractNumId w:val="24"/>
  </w:num>
  <w:num w:numId="10">
    <w:abstractNumId w:val="36"/>
  </w:num>
  <w:num w:numId="11">
    <w:abstractNumId w:val="14"/>
  </w:num>
  <w:num w:numId="12">
    <w:abstractNumId w:val="25"/>
  </w:num>
  <w:num w:numId="13">
    <w:abstractNumId w:val="20"/>
  </w:num>
  <w:num w:numId="14">
    <w:abstractNumId w:val="13"/>
  </w:num>
  <w:num w:numId="15">
    <w:abstractNumId w:val="39"/>
  </w:num>
  <w:num w:numId="16">
    <w:abstractNumId w:val="1"/>
  </w:num>
  <w:num w:numId="17">
    <w:abstractNumId w:val="37"/>
  </w:num>
  <w:num w:numId="18">
    <w:abstractNumId w:val="29"/>
  </w:num>
  <w:num w:numId="19">
    <w:abstractNumId w:val="21"/>
  </w:num>
  <w:num w:numId="20">
    <w:abstractNumId w:val="7"/>
  </w:num>
  <w:num w:numId="21">
    <w:abstractNumId w:val="35"/>
  </w:num>
  <w:num w:numId="22">
    <w:abstractNumId w:val="33"/>
  </w:num>
  <w:num w:numId="23">
    <w:abstractNumId w:val="22"/>
  </w:num>
  <w:num w:numId="24">
    <w:abstractNumId w:val="15"/>
  </w:num>
  <w:num w:numId="25">
    <w:abstractNumId w:val="22"/>
  </w:num>
  <w:num w:numId="26">
    <w:abstractNumId w:val="22"/>
  </w:num>
  <w:num w:numId="27">
    <w:abstractNumId w:val="16"/>
  </w:num>
  <w:num w:numId="28">
    <w:abstractNumId w:val="22"/>
  </w:num>
  <w:num w:numId="29">
    <w:abstractNumId w:val="4"/>
  </w:num>
  <w:num w:numId="30">
    <w:abstractNumId w:val="22"/>
  </w:num>
  <w:num w:numId="31">
    <w:abstractNumId w:val="2"/>
  </w:num>
  <w:num w:numId="32">
    <w:abstractNumId w:val="22"/>
  </w:num>
  <w:num w:numId="33">
    <w:abstractNumId w:val="22"/>
  </w:num>
  <w:num w:numId="34">
    <w:abstractNumId w:val="12"/>
  </w:num>
  <w:num w:numId="35">
    <w:abstractNumId w:val="22"/>
  </w:num>
  <w:num w:numId="36">
    <w:abstractNumId w:val="22"/>
  </w:num>
  <w:num w:numId="37">
    <w:abstractNumId w:val="8"/>
  </w:num>
  <w:num w:numId="38">
    <w:abstractNumId w:val="10"/>
  </w:num>
  <w:num w:numId="39">
    <w:abstractNumId w:val="30"/>
  </w:num>
  <w:num w:numId="40">
    <w:abstractNumId w:val="31"/>
  </w:num>
  <w:num w:numId="41">
    <w:abstractNumId w:val="26"/>
  </w:num>
  <w:num w:numId="42">
    <w:abstractNumId w:val="32"/>
  </w:num>
  <w:num w:numId="43">
    <w:abstractNumId w:val="17"/>
  </w:num>
  <w:num w:numId="44">
    <w:abstractNumId w:val="19"/>
  </w:num>
  <w:num w:numId="45">
    <w:abstractNumId w:val="6"/>
  </w:num>
  <w:num w:numId="46">
    <w:abstractNumId w:val="23"/>
  </w:num>
  <w:num w:numId="47">
    <w:abstractNumId w:val="34"/>
  </w:num>
  <w:num w:numId="48">
    <w:abstractNumId w:val="11"/>
  </w:num>
  <w:num w:numId="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sFALScJdUtAAAA"/>
  </w:docVars>
  <w:rsids>
    <w:rsidRoot w:val="0034439D"/>
    <w:rsid w:val="00002EAD"/>
    <w:rsid w:val="0001036E"/>
    <w:rsid w:val="000137CC"/>
    <w:rsid w:val="00034EEA"/>
    <w:rsid w:val="00036BF8"/>
    <w:rsid w:val="00041AA8"/>
    <w:rsid w:val="0005687D"/>
    <w:rsid w:val="0006600B"/>
    <w:rsid w:val="00083532"/>
    <w:rsid w:val="000861D8"/>
    <w:rsid w:val="0008782B"/>
    <w:rsid w:val="000A1D75"/>
    <w:rsid w:val="000F5C97"/>
    <w:rsid w:val="00105CFD"/>
    <w:rsid w:val="00124A48"/>
    <w:rsid w:val="001358E4"/>
    <w:rsid w:val="00144C6E"/>
    <w:rsid w:val="00175C3A"/>
    <w:rsid w:val="00191442"/>
    <w:rsid w:val="00196182"/>
    <w:rsid w:val="00196D61"/>
    <w:rsid w:val="001C4924"/>
    <w:rsid w:val="001D02FE"/>
    <w:rsid w:val="001D1974"/>
    <w:rsid w:val="001E2CE7"/>
    <w:rsid w:val="00205925"/>
    <w:rsid w:val="00232412"/>
    <w:rsid w:val="00244B2E"/>
    <w:rsid w:val="00252FBE"/>
    <w:rsid w:val="00255873"/>
    <w:rsid w:val="00270EB3"/>
    <w:rsid w:val="00273C02"/>
    <w:rsid w:val="00276DC3"/>
    <w:rsid w:val="00295069"/>
    <w:rsid w:val="002A19CA"/>
    <w:rsid w:val="002A2999"/>
    <w:rsid w:val="002B6AB4"/>
    <w:rsid w:val="002C70D3"/>
    <w:rsid w:val="002D2688"/>
    <w:rsid w:val="002E41C9"/>
    <w:rsid w:val="002F46D1"/>
    <w:rsid w:val="002F5618"/>
    <w:rsid w:val="002F6608"/>
    <w:rsid w:val="00313288"/>
    <w:rsid w:val="0032130B"/>
    <w:rsid w:val="00321E08"/>
    <w:rsid w:val="00340A40"/>
    <w:rsid w:val="00342AAF"/>
    <w:rsid w:val="00342BF2"/>
    <w:rsid w:val="0034439D"/>
    <w:rsid w:val="00356375"/>
    <w:rsid w:val="00375378"/>
    <w:rsid w:val="0038696A"/>
    <w:rsid w:val="003B1F6B"/>
    <w:rsid w:val="003B5901"/>
    <w:rsid w:val="003E484E"/>
    <w:rsid w:val="003F05E3"/>
    <w:rsid w:val="003F0939"/>
    <w:rsid w:val="003F43F7"/>
    <w:rsid w:val="00417E65"/>
    <w:rsid w:val="00425744"/>
    <w:rsid w:val="004272D3"/>
    <w:rsid w:val="0043605B"/>
    <w:rsid w:val="00442056"/>
    <w:rsid w:val="00463454"/>
    <w:rsid w:val="004675DF"/>
    <w:rsid w:val="0047183A"/>
    <w:rsid w:val="00481305"/>
    <w:rsid w:val="00495291"/>
    <w:rsid w:val="00496C01"/>
    <w:rsid w:val="004976BE"/>
    <w:rsid w:val="004A1CDB"/>
    <w:rsid w:val="004B53E1"/>
    <w:rsid w:val="004F000E"/>
    <w:rsid w:val="004F7FCD"/>
    <w:rsid w:val="00501CF0"/>
    <w:rsid w:val="00521C87"/>
    <w:rsid w:val="00522F9E"/>
    <w:rsid w:val="0053133A"/>
    <w:rsid w:val="00535B32"/>
    <w:rsid w:val="00537E55"/>
    <w:rsid w:val="00541564"/>
    <w:rsid w:val="005441BD"/>
    <w:rsid w:val="005447E4"/>
    <w:rsid w:val="00545605"/>
    <w:rsid w:val="00573178"/>
    <w:rsid w:val="00593DF2"/>
    <w:rsid w:val="005970DE"/>
    <w:rsid w:val="005B74D0"/>
    <w:rsid w:val="005C2F2E"/>
    <w:rsid w:val="005C4F07"/>
    <w:rsid w:val="005E18DE"/>
    <w:rsid w:val="00647265"/>
    <w:rsid w:val="00655E6C"/>
    <w:rsid w:val="00657668"/>
    <w:rsid w:val="006644DD"/>
    <w:rsid w:val="00691C15"/>
    <w:rsid w:val="006B230D"/>
    <w:rsid w:val="006B501F"/>
    <w:rsid w:val="006B7333"/>
    <w:rsid w:val="006C7E7A"/>
    <w:rsid w:val="006D563D"/>
    <w:rsid w:val="006E1BA8"/>
    <w:rsid w:val="006E28FF"/>
    <w:rsid w:val="006E3B73"/>
    <w:rsid w:val="006F0FB6"/>
    <w:rsid w:val="006F295F"/>
    <w:rsid w:val="00711853"/>
    <w:rsid w:val="00714E79"/>
    <w:rsid w:val="00747B36"/>
    <w:rsid w:val="00770EF5"/>
    <w:rsid w:val="00775343"/>
    <w:rsid w:val="00797C89"/>
    <w:rsid w:val="007A67A0"/>
    <w:rsid w:val="007B088D"/>
    <w:rsid w:val="007B0CA1"/>
    <w:rsid w:val="007B3C5D"/>
    <w:rsid w:val="007B422F"/>
    <w:rsid w:val="007C0F35"/>
    <w:rsid w:val="007D2F06"/>
    <w:rsid w:val="007F7180"/>
    <w:rsid w:val="00804814"/>
    <w:rsid w:val="00830155"/>
    <w:rsid w:val="00831595"/>
    <w:rsid w:val="00831C4D"/>
    <w:rsid w:val="0086011F"/>
    <w:rsid w:val="00871D99"/>
    <w:rsid w:val="008765B4"/>
    <w:rsid w:val="00893CC0"/>
    <w:rsid w:val="008A6355"/>
    <w:rsid w:val="008A6F20"/>
    <w:rsid w:val="008F00B1"/>
    <w:rsid w:val="008F77A8"/>
    <w:rsid w:val="009175B2"/>
    <w:rsid w:val="00952AAB"/>
    <w:rsid w:val="00965A7B"/>
    <w:rsid w:val="00985406"/>
    <w:rsid w:val="00987F51"/>
    <w:rsid w:val="009B2842"/>
    <w:rsid w:val="009B6D7E"/>
    <w:rsid w:val="009D5145"/>
    <w:rsid w:val="009E11DC"/>
    <w:rsid w:val="009F28F1"/>
    <w:rsid w:val="00A06099"/>
    <w:rsid w:val="00A13D39"/>
    <w:rsid w:val="00A473A4"/>
    <w:rsid w:val="00A76F3F"/>
    <w:rsid w:val="00A84852"/>
    <w:rsid w:val="00A90315"/>
    <w:rsid w:val="00A95D7A"/>
    <w:rsid w:val="00AA2009"/>
    <w:rsid w:val="00AA4717"/>
    <w:rsid w:val="00AA729E"/>
    <w:rsid w:val="00AC61B8"/>
    <w:rsid w:val="00AE0409"/>
    <w:rsid w:val="00AE1B58"/>
    <w:rsid w:val="00AE3040"/>
    <w:rsid w:val="00AE41A4"/>
    <w:rsid w:val="00AF0EFB"/>
    <w:rsid w:val="00AF1DB9"/>
    <w:rsid w:val="00B11BDE"/>
    <w:rsid w:val="00B31C5A"/>
    <w:rsid w:val="00B34607"/>
    <w:rsid w:val="00B4285E"/>
    <w:rsid w:val="00B45ADD"/>
    <w:rsid w:val="00B61354"/>
    <w:rsid w:val="00B64AC6"/>
    <w:rsid w:val="00B73CF3"/>
    <w:rsid w:val="00B74DF8"/>
    <w:rsid w:val="00B87627"/>
    <w:rsid w:val="00BA38D0"/>
    <w:rsid w:val="00BA5622"/>
    <w:rsid w:val="00BA5B44"/>
    <w:rsid w:val="00BB6914"/>
    <w:rsid w:val="00BE1364"/>
    <w:rsid w:val="00BF069D"/>
    <w:rsid w:val="00C03926"/>
    <w:rsid w:val="00C07098"/>
    <w:rsid w:val="00C10562"/>
    <w:rsid w:val="00C20156"/>
    <w:rsid w:val="00C22A29"/>
    <w:rsid w:val="00C334BB"/>
    <w:rsid w:val="00C4531A"/>
    <w:rsid w:val="00C47192"/>
    <w:rsid w:val="00C61D3D"/>
    <w:rsid w:val="00C62B7F"/>
    <w:rsid w:val="00C66C15"/>
    <w:rsid w:val="00C67B20"/>
    <w:rsid w:val="00C7303D"/>
    <w:rsid w:val="00C83184"/>
    <w:rsid w:val="00C87ED3"/>
    <w:rsid w:val="00CA620A"/>
    <w:rsid w:val="00CD4D95"/>
    <w:rsid w:val="00CD7010"/>
    <w:rsid w:val="00CF64ED"/>
    <w:rsid w:val="00D00874"/>
    <w:rsid w:val="00D0550D"/>
    <w:rsid w:val="00D05E52"/>
    <w:rsid w:val="00D10568"/>
    <w:rsid w:val="00D11278"/>
    <w:rsid w:val="00D1432F"/>
    <w:rsid w:val="00D353D3"/>
    <w:rsid w:val="00D630EF"/>
    <w:rsid w:val="00D7701D"/>
    <w:rsid w:val="00D931FB"/>
    <w:rsid w:val="00D96C4D"/>
    <w:rsid w:val="00DB6DCC"/>
    <w:rsid w:val="00DB6FE7"/>
    <w:rsid w:val="00DB717F"/>
    <w:rsid w:val="00DD0738"/>
    <w:rsid w:val="00DD0DA3"/>
    <w:rsid w:val="00DF4B4D"/>
    <w:rsid w:val="00E3546A"/>
    <w:rsid w:val="00E36295"/>
    <w:rsid w:val="00E6003C"/>
    <w:rsid w:val="00E70943"/>
    <w:rsid w:val="00E7700E"/>
    <w:rsid w:val="00E81941"/>
    <w:rsid w:val="00E842EA"/>
    <w:rsid w:val="00E92B98"/>
    <w:rsid w:val="00EA0B82"/>
    <w:rsid w:val="00EC3428"/>
    <w:rsid w:val="00EC4781"/>
    <w:rsid w:val="00ED1189"/>
    <w:rsid w:val="00EE2E6B"/>
    <w:rsid w:val="00EE4A86"/>
    <w:rsid w:val="00EF6B7D"/>
    <w:rsid w:val="00F010B4"/>
    <w:rsid w:val="00F14756"/>
    <w:rsid w:val="00F25CDC"/>
    <w:rsid w:val="00F27B6B"/>
    <w:rsid w:val="00F31A2F"/>
    <w:rsid w:val="00F35018"/>
    <w:rsid w:val="00F361B9"/>
    <w:rsid w:val="00F43CA6"/>
    <w:rsid w:val="00F51FC5"/>
    <w:rsid w:val="00F82373"/>
    <w:rsid w:val="00F853F4"/>
    <w:rsid w:val="00FA374C"/>
    <w:rsid w:val="00FD0944"/>
    <w:rsid w:val="00FD2DF4"/>
    <w:rsid w:val="00FD7DC9"/>
    <w:rsid w:val="00FF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041AA8"/>
    <w:pPr>
      <w:spacing w:line="360" w:lineRule="auto"/>
      <w:ind w:left="720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2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8</TotalTime>
  <Pages>8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49</cp:revision>
  <cp:lastPrinted>2014-07-03T19:53:00Z</cp:lastPrinted>
  <dcterms:created xsi:type="dcterms:W3CDTF">2014-05-12T13:20:00Z</dcterms:created>
  <dcterms:modified xsi:type="dcterms:W3CDTF">2017-10-16T17:12:00Z</dcterms:modified>
</cp:coreProperties>
</file>